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61FA" w:rsidRPr="002E5642" w:rsidRDefault="00123A61">
      <w:pPr>
        <w:rPr>
          <w:rFonts w:ascii="Century" w:hAnsi="Century" w:cs="Calibri"/>
          <w:b/>
          <w:sz w:val="22"/>
        </w:rPr>
      </w:pPr>
      <w:r w:rsidRPr="002E5642">
        <w:rPr>
          <w:rFonts w:ascii="Century" w:hAnsi="Century" w:cs="Calibri"/>
          <w:b/>
          <w:sz w:val="22"/>
        </w:rPr>
        <w:t xml:space="preserve">MIRAI </w:t>
      </w:r>
      <w:r w:rsidR="0054388A" w:rsidRPr="0054388A">
        <w:rPr>
          <w:rFonts w:ascii="Century" w:hAnsi="Century" w:cs="Calibri"/>
          <w:b/>
          <w:sz w:val="22"/>
        </w:rPr>
        <w:t>short course for PhD</w:t>
      </w:r>
      <w:r w:rsidR="00875FA0">
        <w:rPr>
          <w:rFonts w:ascii="Century" w:hAnsi="Century" w:cs="Calibri"/>
          <w:b/>
          <w:sz w:val="22"/>
        </w:rPr>
        <w:t xml:space="preserve"> - </w:t>
      </w:r>
      <w:r w:rsidR="0054388A">
        <w:rPr>
          <w:rFonts w:ascii="Century" w:hAnsi="Century" w:cs="Calibri"/>
          <w:b/>
          <w:sz w:val="22"/>
        </w:rPr>
        <w:t>Sustainability</w:t>
      </w:r>
      <w:bookmarkStart w:id="0" w:name="_GoBack"/>
      <w:bookmarkEnd w:id="0"/>
    </w:p>
    <w:tbl>
      <w:tblPr>
        <w:tblW w:w="9781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7513"/>
      </w:tblGrid>
      <w:tr w:rsidR="00ED2C0D" w:rsidRPr="002E5642" w:rsidTr="00576E37">
        <w:trPr>
          <w:trHeight w:val="602"/>
        </w:trPr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D2C0D" w:rsidRPr="002E5642" w:rsidRDefault="00875FA0" w:rsidP="00ED2C0D">
            <w:pPr>
              <w:tabs>
                <w:tab w:val="left" w:pos="9044"/>
              </w:tabs>
              <w:adjustRightInd w:val="0"/>
              <w:spacing w:after="240" w:line="0" w:lineRule="atLeast"/>
              <w:jc w:val="center"/>
              <w:textAlignment w:val="baseline"/>
              <w:rPr>
                <w:rFonts w:ascii="Century" w:hAnsi="Century" w:cs="Arial"/>
                <w:b/>
                <w:kern w:val="0"/>
                <w:sz w:val="22"/>
              </w:rPr>
            </w:pPr>
            <w:r>
              <w:rPr>
                <w:rFonts w:ascii="Century" w:hAnsi="Century" w:cs="Arial"/>
                <w:b/>
                <w:noProof/>
                <w:kern w:val="0"/>
                <w:sz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4" o:spid="_x0000_s1026" type="#_x0000_t202" style="position:absolute;left:0;text-align:left;margin-left:14.35pt;margin-top:.7pt;width:81pt;height:99.7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" fillcolor="white [3201]" strokeweight=".5pt">
                  <v:textbox style="mso-next-textbox:#テキスト ボックス 4">
                    <w:txbxContent>
                      <w:p w:rsidR="00B62206" w:rsidRPr="00B62206" w:rsidRDefault="00B62206" w:rsidP="00B62206">
                        <w:pPr>
                          <w:jc w:val="center"/>
                          <w:rPr>
                            <w:rFonts w:ascii="Calibri" w:hAnsi="Calibri"/>
                            <w:b/>
                            <w:sz w:val="26"/>
                            <w:szCs w:val="26"/>
                          </w:rPr>
                        </w:pPr>
                        <w:r w:rsidRPr="00B62206">
                          <w:rPr>
                            <w:rFonts w:ascii="Calibri" w:hAnsi="Calibri" w:hint="eastAsia"/>
                            <w:b/>
                            <w:sz w:val="26"/>
                            <w:szCs w:val="26"/>
                          </w:rPr>
                          <w:t>Photo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75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D2C0D" w:rsidRPr="002E5642" w:rsidRDefault="00413FA9" w:rsidP="00E930C3">
            <w:pPr>
              <w:tabs>
                <w:tab w:val="left" w:pos="9044"/>
              </w:tabs>
              <w:adjustRightInd w:val="0"/>
              <w:spacing w:line="240" w:lineRule="atLeast"/>
              <w:jc w:val="left"/>
              <w:textAlignment w:val="baseline"/>
              <w:rPr>
                <w:rFonts w:ascii="Century" w:hAnsi="Century" w:cs="Arial"/>
                <w:b/>
                <w:kern w:val="0"/>
                <w:sz w:val="22"/>
              </w:rPr>
            </w:pPr>
            <w:r w:rsidRPr="002E5642">
              <w:rPr>
                <w:rFonts w:ascii="Century" w:hAnsi="Century" w:cs="Arial"/>
                <w:b/>
                <w:kern w:val="0"/>
                <w:sz w:val="22"/>
              </w:rPr>
              <w:t>Name</w:t>
            </w:r>
          </w:p>
          <w:p w:rsidR="00ED2C0D" w:rsidRPr="002E5642" w:rsidRDefault="00413FA9" w:rsidP="005B407F">
            <w:pPr>
              <w:tabs>
                <w:tab w:val="left" w:pos="9044"/>
              </w:tabs>
              <w:adjustRightInd w:val="0"/>
              <w:spacing w:line="240" w:lineRule="atLeast"/>
              <w:jc w:val="left"/>
              <w:textAlignment w:val="baseline"/>
              <w:rPr>
                <w:rFonts w:ascii="Century" w:hAnsi="Century" w:cs="Arial"/>
                <w:kern w:val="0"/>
                <w:sz w:val="22"/>
              </w:rPr>
            </w:pPr>
            <w:r w:rsidRPr="002E5642">
              <w:rPr>
                <w:rFonts w:ascii="Century" w:hAnsi="Century" w:cs="Arial"/>
                <w:kern w:val="0"/>
                <w:sz w:val="22"/>
              </w:rPr>
              <w:t xml:space="preserve"> </w:t>
            </w:r>
          </w:p>
        </w:tc>
      </w:tr>
      <w:tr w:rsidR="00ED2C0D" w:rsidRPr="002E5642" w:rsidTr="007261EE">
        <w:trPr>
          <w:trHeight w:val="392"/>
        </w:trPr>
        <w:tc>
          <w:tcPr>
            <w:tcW w:w="2268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ED2C0D" w:rsidRPr="002E5642" w:rsidRDefault="00ED2C0D" w:rsidP="0030607A">
            <w:pPr>
              <w:tabs>
                <w:tab w:val="left" w:pos="9044"/>
              </w:tabs>
              <w:adjustRightInd w:val="0"/>
              <w:spacing w:after="240"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</w:p>
        </w:tc>
        <w:tc>
          <w:tcPr>
            <w:tcW w:w="75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D2C0D" w:rsidRPr="002E5642" w:rsidRDefault="00413FA9" w:rsidP="00E930C3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  <w:r w:rsidRPr="002E5642">
              <w:rPr>
                <w:rFonts w:ascii="Century" w:hAnsi="Century" w:cs="Calibri"/>
                <w:b/>
                <w:sz w:val="22"/>
              </w:rPr>
              <w:t>Organization</w:t>
            </w:r>
          </w:p>
          <w:p w:rsidR="00ED2C0D" w:rsidRPr="002E5642" w:rsidRDefault="00413FA9" w:rsidP="002457B4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Arial"/>
                <w:kern w:val="0"/>
                <w:sz w:val="22"/>
              </w:rPr>
            </w:pPr>
            <w:r w:rsidRPr="002E5642">
              <w:rPr>
                <w:rFonts w:ascii="Century" w:hAnsi="Century" w:cs="Arial"/>
                <w:kern w:val="0"/>
                <w:sz w:val="22"/>
              </w:rPr>
              <w:t xml:space="preserve"> </w:t>
            </w:r>
            <w:r w:rsidR="00DD6910" w:rsidRPr="002E5642">
              <w:rPr>
                <w:rFonts w:ascii="Century" w:hAnsi="Century" w:cs="Arial"/>
                <w:kern w:val="0"/>
                <w:sz w:val="22"/>
              </w:rPr>
              <w:br/>
              <w:t xml:space="preserve"> </w:t>
            </w:r>
          </w:p>
        </w:tc>
      </w:tr>
      <w:tr w:rsidR="00ED2C0D" w:rsidRPr="002E5642" w:rsidTr="007261EE">
        <w:trPr>
          <w:trHeight w:val="392"/>
        </w:trPr>
        <w:tc>
          <w:tcPr>
            <w:tcW w:w="226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D2C0D" w:rsidRPr="002E5642" w:rsidRDefault="00ED2C0D" w:rsidP="0030607A">
            <w:pPr>
              <w:tabs>
                <w:tab w:val="left" w:pos="9044"/>
              </w:tabs>
              <w:adjustRightInd w:val="0"/>
              <w:spacing w:after="240"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</w:p>
        </w:tc>
        <w:tc>
          <w:tcPr>
            <w:tcW w:w="75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D2C0D" w:rsidRPr="002E5642" w:rsidRDefault="00413FA9" w:rsidP="00E930C3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  <w:r w:rsidRPr="002E5642">
              <w:rPr>
                <w:rFonts w:ascii="Century" w:hAnsi="Century" w:cs="Calibri"/>
                <w:b/>
                <w:sz w:val="22"/>
              </w:rPr>
              <w:t>Job Title</w:t>
            </w:r>
          </w:p>
          <w:p w:rsidR="00ED2C0D" w:rsidRPr="002E5642" w:rsidRDefault="00413FA9" w:rsidP="002457B4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Arial"/>
                <w:kern w:val="0"/>
                <w:sz w:val="22"/>
              </w:rPr>
            </w:pPr>
            <w:r w:rsidRPr="002E5642">
              <w:rPr>
                <w:rFonts w:ascii="Century" w:hAnsi="Century" w:cs="Arial"/>
                <w:kern w:val="0"/>
                <w:sz w:val="22"/>
              </w:rPr>
              <w:t xml:space="preserve"> </w:t>
            </w:r>
          </w:p>
        </w:tc>
      </w:tr>
    </w:tbl>
    <w:p w:rsidR="00C0037D" w:rsidRDefault="00C0037D" w:rsidP="00C0037D">
      <w:pPr>
        <w:pStyle w:val="a9"/>
        <w:spacing w:line="0" w:lineRule="atLeast"/>
        <w:rPr>
          <w:b/>
          <w:kern w:val="0"/>
        </w:rPr>
      </w:pP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9836"/>
      </w:tblGrid>
      <w:tr w:rsidR="00C0037D" w:rsidTr="007544B5">
        <w:tc>
          <w:tcPr>
            <w:tcW w:w="9836" w:type="dxa"/>
            <w:shd w:val="clear" w:color="auto" w:fill="D9D9D9" w:themeFill="background1" w:themeFillShade="D9"/>
          </w:tcPr>
          <w:p w:rsidR="00C0037D" w:rsidRPr="002E5642" w:rsidRDefault="00C0037D" w:rsidP="00E60342">
            <w:pPr>
              <w:pStyle w:val="a9"/>
              <w:spacing w:line="0" w:lineRule="atLeast"/>
              <w:jc w:val="center"/>
              <w:rPr>
                <w:rFonts w:ascii="Century" w:hAnsi="Century"/>
                <w:b/>
                <w:kern w:val="0"/>
                <w:szCs w:val="21"/>
              </w:rPr>
            </w:pPr>
            <w:r w:rsidRPr="002E5642">
              <w:rPr>
                <w:rFonts w:ascii="Century" w:hAnsi="Century"/>
                <w:b/>
                <w:kern w:val="0"/>
                <w:szCs w:val="21"/>
              </w:rPr>
              <w:t>Short Biography</w:t>
            </w:r>
          </w:p>
        </w:tc>
      </w:tr>
      <w:tr w:rsidR="00C0037D" w:rsidTr="007544B5">
        <w:tc>
          <w:tcPr>
            <w:tcW w:w="9836" w:type="dxa"/>
            <w:tcBorders>
              <w:bottom w:val="single" w:sz="4" w:space="0" w:color="000000" w:themeColor="text1"/>
            </w:tcBorders>
          </w:tcPr>
          <w:p w:rsidR="00C0037D" w:rsidRDefault="00C0037D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Default="00FE2DF8" w:rsidP="00FE2DF8">
            <w:pPr>
              <w:pStyle w:val="a9"/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  <w:p w:rsidR="00FE2DF8" w:rsidRPr="002E5642" w:rsidRDefault="00FE2DF8" w:rsidP="00FE2DF8">
            <w:pPr>
              <w:pStyle w:val="a9"/>
              <w:spacing w:line="0" w:lineRule="atLeast"/>
              <w:rPr>
                <w:rFonts w:ascii="Century" w:hAnsi="Century"/>
                <w:b/>
                <w:kern w:val="0"/>
                <w:szCs w:val="21"/>
              </w:rPr>
            </w:pPr>
          </w:p>
        </w:tc>
      </w:tr>
      <w:tr w:rsidR="00C0037D" w:rsidTr="007544B5">
        <w:tc>
          <w:tcPr>
            <w:tcW w:w="9836" w:type="dxa"/>
            <w:shd w:val="clear" w:color="auto" w:fill="D9D9D9" w:themeFill="background1" w:themeFillShade="D9"/>
          </w:tcPr>
          <w:p w:rsidR="00C0037D" w:rsidRPr="002E5642" w:rsidRDefault="00C0037D" w:rsidP="00E60342">
            <w:pPr>
              <w:pStyle w:val="a9"/>
              <w:spacing w:line="0" w:lineRule="atLeast"/>
              <w:jc w:val="center"/>
              <w:rPr>
                <w:rFonts w:ascii="Century" w:hAnsi="Century"/>
                <w:b/>
                <w:kern w:val="0"/>
                <w:szCs w:val="21"/>
              </w:rPr>
            </w:pPr>
            <w:r w:rsidRPr="002E5642">
              <w:rPr>
                <w:rFonts w:ascii="Century" w:hAnsi="Century"/>
                <w:b/>
                <w:szCs w:val="21"/>
              </w:rPr>
              <w:t>Abstract</w:t>
            </w:r>
          </w:p>
        </w:tc>
      </w:tr>
      <w:tr w:rsidR="00C0037D" w:rsidTr="00C0037D">
        <w:tc>
          <w:tcPr>
            <w:tcW w:w="9836" w:type="dxa"/>
          </w:tcPr>
          <w:p w:rsidR="00C0037D" w:rsidRPr="002E5642" w:rsidRDefault="00FE2DF8" w:rsidP="002E5642">
            <w:pPr>
              <w:pStyle w:val="a9"/>
              <w:spacing w:line="0" w:lineRule="atLeast"/>
              <w:jc w:val="center"/>
              <w:rPr>
                <w:rFonts w:ascii="Century" w:hAnsi="Century"/>
                <w:b/>
                <w:kern w:val="0"/>
                <w:szCs w:val="21"/>
              </w:rPr>
            </w:pPr>
            <w:r>
              <w:rPr>
                <w:rFonts w:ascii="Century" w:hAnsi="Century" w:hint="eastAsia"/>
                <w:b/>
                <w:kern w:val="0"/>
                <w:szCs w:val="21"/>
              </w:rPr>
              <w:t xml:space="preserve">Lecture/Presentation </w:t>
            </w:r>
            <w:r w:rsidR="002E5642" w:rsidRPr="002E5642">
              <w:rPr>
                <w:rFonts w:ascii="Century" w:hAnsi="Century"/>
                <w:b/>
                <w:kern w:val="0"/>
                <w:szCs w:val="21"/>
              </w:rPr>
              <w:t>T</w:t>
            </w:r>
            <w:r>
              <w:rPr>
                <w:rFonts w:ascii="Century" w:hAnsi="Century" w:hint="eastAsia"/>
                <w:b/>
                <w:kern w:val="0"/>
                <w:szCs w:val="21"/>
              </w:rPr>
              <w:t>itle</w:t>
            </w:r>
          </w:p>
          <w:p w:rsidR="00C0037D" w:rsidRPr="002E5642" w:rsidRDefault="00C0037D" w:rsidP="00C0037D">
            <w:pPr>
              <w:pStyle w:val="a9"/>
              <w:spacing w:line="0" w:lineRule="atLeast"/>
              <w:rPr>
                <w:rFonts w:ascii="Century" w:hAnsi="Century"/>
                <w:b/>
                <w:kern w:val="0"/>
                <w:szCs w:val="21"/>
              </w:rPr>
            </w:pPr>
          </w:p>
          <w:p w:rsidR="002E5642" w:rsidRDefault="002E5642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  <w:r w:rsidRPr="002E5642">
              <w:rPr>
                <w:rFonts w:ascii="Century" w:hAnsi="Century"/>
                <w:szCs w:val="21"/>
              </w:rPr>
              <w:t>T</w:t>
            </w:r>
            <w:r w:rsidR="000805F5">
              <w:rPr>
                <w:rFonts w:ascii="Century" w:hAnsi="Century" w:hint="eastAsia"/>
                <w:szCs w:val="21"/>
              </w:rPr>
              <w:t>ext</w:t>
            </w: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FE2DF8" w:rsidRDefault="00FE2DF8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0805F5" w:rsidRPr="007544B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:rsidR="002E5642" w:rsidRPr="002E5642" w:rsidRDefault="002E5642" w:rsidP="002E5642">
            <w:pPr>
              <w:snapToGrid w:val="0"/>
              <w:spacing w:line="0" w:lineRule="atLeast"/>
              <w:rPr>
                <w:rFonts w:ascii="Century" w:hAnsi="Century"/>
                <w:b/>
                <w:szCs w:val="21"/>
              </w:rPr>
            </w:pPr>
          </w:p>
          <w:p w:rsidR="002E5642" w:rsidRPr="002E5642" w:rsidRDefault="002E5642" w:rsidP="002E5642">
            <w:pPr>
              <w:snapToGrid w:val="0"/>
              <w:spacing w:line="0" w:lineRule="atLeast"/>
              <w:rPr>
                <w:rFonts w:ascii="Century" w:hAnsi="Century"/>
                <w:b/>
                <w:szCs w:val="21"/>
              </w:rPr>
            </w:pPr>
            <w:r w:rsidRPr="002E5642">
              <w:rPr>
                <w:rFonts w:ascii="Century" w:hAnsi="Century"/>
                <w:b/>
                <w:szCs w:val="21"/>
              </w:rPr>
              <w:t>References</w:t>
            </w:r>
            <w:r w:rsidRPr="002E5642">
              <w:rPr>
                <w:rFonts w:ascii="Century" w:hAnsi="Century"/>
                <w:szCs w:val="21"/>
              </w:rPr>
              <w:t xml:space="preserve"> </w:t>
            </w:r>
          </w:p>
          <w:p w:rsidR="002E5642" w:rsidRPr="00BE5521" w:rsidRDefault="002E5642" w:rsidP="002E5642">
            <w:pPr>
              <w:pStyle w:val="References"/>
              <w:spacing w:line="0" w:lineRule="atLeast"/>
              <w:jc w:val="both"/>
              <w:rPr>
                <w:rFonts w:ascii="Century" w:eastAsiaTheme="minorEastAsia" w:hAnsi="Century"/>
                <w:sz w:val="21"/>
                <w:szCs w:val="21"/>
                <w:lang w:val="en-US" w:eastAsia="ja-JP"/>
              </w:rPr>
            </w:pPr>
            <w:r w:rsidRPr="002E5642">
              <w:rPr>
                <w:rFonts w:ascii="Century" w:eastAsia="ＭＳ 明朝" w:hAnsi="Century"/>
                <w:sz w:val="21"/>
                <w:szCs w:val="21"/>
                <w:lang w:val="en-US" w:eastAsia="ja-JP"/>
              </w:rPr>
              <w:t xml:space="preserve">1.   </w:t>
            </w:r>
          </w:p>
          <w:p w:rsidR="002E5642" w:rsidRPr="000805F5" w:rsidRDefault="002E5642" w:rsidP="002E5642">
            <w:pPr>
              <w:pStyle w:val="References"/>
              <w:spacing w:line="0" w:lineRule="atLeast"/>
              <w:jc w:val="both"/>
              <w:rPr>
                <w:rFonts w:ascii="Century" w:eastAsiaTheme="minorEastAsia" w:hAnsi="Century"/>
                <w:sz w:val="21"/>
                <w:szCs w:val="21"/>
                <w:lang w:val="en-US" w:eastAsia="ja-JP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2.   </w:t>
            </w:r>
          </w:p>
          <w:p w:rsidR="002E5642" w:rsidRPr="002E5642" w:rsidRDefault="002E5642" w:rsidP="002E5642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3.   </w:t>
            </w:r>
          </w:p>
          <w:p w:rsidR="002E5642" w:rsidRPr="002E5642" w:rsidRDefault="002E5642" w:rsidP="002E5642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4.   </w:t>
            </w:r>
          </w:p>
          <w:p w:rsidR="002E5642" w:rsidRPr="002E5642" w:rsidRDefault="002E5642" w:rsidP="002E5642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5.   </w:t>
            </w:r>
          </w:p>
          <w:p w:rsidR="002E5642" w:rsidRPr="002E5642" w:rsidRDefault="002E5642" w:rsidP="002E5642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6.   </w:t>
            </w:r>
          </w:p>
          <w:p w:rsidR="002E5642" w:rsidRPr="002E5642" w:rsidRDefault="002E5642" w:rsidP="002E5642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eastAsia="ＭＳ 明朝" w:hAnsi="Century"/>
                <w:sz w:val="21"/>
                <w:szCs w:val="21"/>
                <w:lang w:val="en-US" w:eastAsia="ja-JP"/>
              </w:rPr>
              <w:t xml:space="preserve">7.   </w:t>
            </w:r>
          </w:p>
          <w:p w:rsidR="002E5642" w:rsidRPr="002E5642" w:rsidRDefault="002E5642" w:rsidP="00FE2DF8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8.   </w:t>
            </w:r>
          </w:p>
          <w:p w:rsidR="002E5642" w:rsidRPr="002E5642" w:rsidRDefault="002E5642" w:rsidP="002E5642">
            <w:pPr>
              <w:pStyle w:val="References"/>
              <w:spacing w:line="0" w:lineRule="atLeast"/>
              <w:jc w:val="both"/>
              <w:rPr>
                <w:rFonts w:ascii="Century" w:hAnsi="Century"/>
                <w:sz w:val="21"/>
                <w:szCs w:val="21"/>
                <w:lang w:val="en-US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9.   </w:t>
            </w:r>
          </w:p>
          <w:p w:rsidR="00C0037D" w:rsidRPr="007544B5" w:rsidRDefault="002E5642" w:rsidP="00FE2DF8">
            <w:pPr>
              <w:pStyle w:val="References"/>
              <w:spacing w:line="0" w:lineRule="atLeast"/>
              <w:ind w:left="525" w:hangingChars="250" w:hanging="525"/>
              <w:jc w:val="both"/>
              <w:rPr>
                <w:rFonts w:ascii="Century" w:eastAsiaTheme="minorEastAsia" w:hAnsi="Century"/>
                <w:sz w:val="21"/>
                <w:szCs w:val="21"/>
                <w:lang w:val="en-US" w:eastAsia="ja-JP"/>
              </w:rPr>
            </w:pPr>
            <w:r w:rsidRPr="002E5642">
              <w:rPr>
                <w:rFonts w:ascii="Century" w:hAnsi="Century"/>
                <w:sz w:val="21"/>
                <w:szCs w:val="21"/>
                <w:lang w:val="en-US"/>
              </w:rPr>
              <w:t xml:space="preserve">10. </w:t>
            </w:r>
            <w:r w:rsidR="0025457E">
              <w:rPr>
                <w:rFonts w:asciiTheme="minorEastAsia" w:eastAsiaTheme="minorEastAsia" w:hAnsiTheme="minorEastAsia" w:hint="eastAsia"/>
                <w:sz w:val="21"/>
                <w:szCs w:val="21"/>
                <w:lang w:val="en-US" w:eastAsia="ja-JP"/>
              </w:rPr>
              <w:t xml:space="preserve"> </w:t>
            </w:r>
          </w:p>
        </w:tc>
      </w:tr>
    </w:tbl>
    <w:p w:rsidR="00C0037D" w:rsidRPr="00C0037D" w:rsidRDefault="00C0037D"/>
    <w:sectPr w:rsidR="00C0037D" w:rsidRPr="00C0037D" w:rsidSect="00576E37">
      <w:pgSz w:w="11906" w:h="16838"/>
      <w:pgMar w:top="1418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6963" w:rsidRDefault="00D66963" w:rsidP="00123A61">
      <w:r>
        <w:separator/>
      </w:r>
    </w:p>
  </w:endnote>
  <w:endnote w:type="continuationSeparator" w:id="0">
    <w:p w:rsidR="00D66963" w:rsidRDefault="00D66963" w:rsidP="00123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6963" w:rsidRDefault="00D66963" w:rsidP="00123A61">
      <w:r>
        <w:separator/>
      </w:r>
    </w:p>
  </w:footnote>
  <w:footnote w:type="continuationSeparator" w:id="0">
    <w:p w:rsidR="00D66963" w:rsidRDefault="00D66963" w:rsidP="00123A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33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cwM7cwNzM3NzIyNbVQ0lEKTi0uzszPAykwrAUAnrvuYiwAAAA="/>
  </w:docVars>
  <w:rsids>
    <w:rsidRoot w:val="00631735"/>
    <w:rsid w:val="000031BF"/>
    <w:rsid w:val="00077A7A"/>
    <w:rsid w:val="000805F5"/>
    <w:rsid w:val="00123A61"/>
    <w:rsid w:val="001C45BA"/>
    <w:rsid w:val="00230713"/>
    <w:rsid w:val="002457B4"/>
    <w:rsid w:val="0025457E"/>
    <w:rsid w:val="002823F9"/>
    <w:rsid w:val="002E5642"/>
    <w:rsid w:val="0030607A"/>
    <w:rsid w:val="004079DA"/>
    <w:rsid w:val="00413FA9"/>
    <w:rsid w:val="004D45AE"/>
    <w:rsid w:val="0054388A"/>
    <w:rsid w:val="00576E37"/>
    <w:rsid w:val="005B407F"/>
    <w:rsid w:val="005E4BD9"/>
    <w:rsid w:val="00631735"/>
    <w:rsid w:val="006561FA"/>
    <w:rsid w:val="007544B5"/>
    <w:rsid w:val="00875FA0"/>
    <w:rsid w:val="008D6B14"/>
    <w:rsid w:val="00936CD3"/>
    <w:rsid w:val="009637DF"/>
    <w:rsid w:val="00B62206"/>
    <w:rsid w:val="00B8222C"/>
    <w:rsid w:val="00BE5521"/>
    <w:rsid w:val="00C0037D"/>
    <w:rsid w:val="00C03D8F"/>
    <w:rsid w:val="00C45E7B"/>
    <w:rsid w:val="00D66963"/>
    <w:rsid w:val="00DD6910"/>
    <w:rsid w:val="00E354FE"/>
    <w:rsid w:val="00E4361F"/>
    <w:rsid w:val="00E60342"/>
    <w:rsid w:val="00E930C3"/>
    <w:rsid w:val="00E96B76"/>
    <w:rsid w:val="00ED2C0D"/>
    <w:rsid w:val="00F929E2"/>
    <w:rsid w:val="00FE2D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>
      <v:textbox inset="5.85pt,.7pt,5.85pt,.7pt"/>
    </o:shapedefaults>
    <o:shapelayout v:ext="edit">
      <o:idmap v:ext="edit" data="1"/>
    </o:shapelayout>
  </w:shapeDefaults>
  <w:decimalSymbol w:val="."/>
  <w:listSeparator w:val=","/>
  <w15:docId w15:val="{1C14F5DC-8630-4C1F-9DD6-234024561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37D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23A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23A61"/>
  </w:style>
  <w:style w:type="paragraph" w:styleId="a5">
    <w:name w:val="footer"/>
    <w:basedOn w:val="a"/>
    <w:link w:val="a6"/>
    <w:uiPriority w:val="99"/>
    <w:unhideWhenUsed/>
    <w:rsid w:val="00123A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23A61"/>
  </w:style>
  <w:style w:type="paragraph" w:styleId="a7">
    <w:name w:val="Balloon Text"/>
    <w:basedOn w:val="a"/>
    <w:link w:val="a8"/>
    <w:uiPriority w:val="99"/>
    <w:semiHidden/>
    <w:unhideWhenUsed/>
    <w:rsid w:val="00ED2C0D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ED2C0D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No Spacing"/>
    <w:uiPriority w:val="1"/>
    <w:qFormat/>
    <w:rsid w:val="00DD6910"/>
    <w:pPr>
      <w:widowControl w:val="0"/>
      <w:jc w:val="both"/>
    </w:pPr>
  </w:style>
  <w:style w:type="table" w:styleId="aa">
    <w:name w:val="Table Grid"/>
    <w:basedOn w:val="a1"/>
    <w:uiPriority w:val="59"/>
    <w:rsid w:val="00C003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ferences">
    <w:name w:val="References"/>
    <w:basedOn w:val="a"/>
    <w:link w:val="ReferencesChar"/>
    <w:rsid w:val="002E5642"/>
    <w:pPr>
      <w:widowControl/>
      <w:jc w:val="left"/>
    </w:pPr>
    <w:rPr>
      <w:rFonts w:ascii="Times New Roman" w:eastAsia="SimSun" w:hAnsi="Times New Roman" w:cs="Times New Roman"/>
      <w:kern w:val="0"/>
      <w:sz w:val="24"/>
      <w:szCs w:val="24"/>
      <w:lang w:val="fr-FR" w:eastAsia="en-US"/>
    </w:rPr>
  </w:style>
  <w:style w:type="character" w:customStyle="1" w:styleId="ReferencesChar">
    <w:name w:val="References Char"/>
    <w:link w:val="References"/>
    <w:locked/>
    <w:rsid w:val="002E5642"/>
    <w:rPr>
      <w:rFonts w:ascii="Times New Roman" w:eastAsia="SimSun" w:hAnsi="Times New Roman" w:cs="Times New Roman"/>
      <w:kern w:val="0"/>
      <w:sz w:val="24"/>
      <w:szCs w:val="24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955BAD-AD19-41CA-A7DA-F1AFD0A6B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izuka</dc:creator>
  <cp:lastModifiedBy>titech</cp:lastModifiedBy>
  <cp:revision>8</cp:revision>
  <cp:lastPrinted>2018-08-22T00:40:00Z</cp:lastPrinted>
  <dcterms:created xsi:type="dcterms:W3CDTF">2018-07-26T09:45:00Z</dcterms:created>
  <dcterms:modified xsi:type="dcterms:W3CDTF">2018-08-22T00:46:00Z</dcterms:modified>
</cp:coreProperties>
</file>